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5B41" w:rsidRPr="00A26739" w:rsidRDefault="00E65CC8" w:rsidP="005B76BE">
      <w:pPr>
        <w:pStyle w:val="Title"/>
        <w:jc w:val="both"/>
        <w:rPr>
          <w:lang w:val="en-US"/>
        </w:rPr>
      </w:pPr>
      <w:r>
        <w:rPr>
          <w:lang w:val="en-US"/>
        </w:rPr>
        <w:t>BEXIS</w:t>
      </w:r>
      <w:r w:rsidR="00C26100">
        <w:rPr>
          <w:lang w:val="en-US"/>
        </w:rPr>
        <w:t xml:space="preserve"> 2.</w:t>
      </w:r>
      <w:r w:rsidR="00D2209E">
        <w:rPr>
          <w:lang w:val="en-US"/>
        </w:rPr>
        <w:t>11</w:t>
      </w:r>
      <w:bookmarkStart w:id="0" w:name="_GoBack"/>
      <w:bookmarkEnd w:id="0"/>
      <w:r w:rsidR="00E9166A">
        <w:rPr>
          <w:lang w:val="en-US"/>
        </w:rPr>
        <w:t>.0</w:t>
      </w:r>
      <w:r w:rsidR="00E55B41" w:rsidRPr="00A26739">
        <w:rPr>
          <w:lang w:val="en-US"/>
        </w:rPr>
        <w:t xml:space="preserve"> </w:t>
      </w:r>
    </w:p>
    <w:p w:rsidR="00E55B41" w:rsidRPr="00A26739" w:rsidRDefault="00E55B41" w:rsidP="005B76BE">
      <w:pPr>
        <w:pStyle w:val="Title"/>
        <w:jc w:val="both"/>
        <w:rPr>
          <w:lang w:val="en-US"/>
        </w:rPr>
      </w:pPr>
      <w:r>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5B76BE">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Nafiseh Navabpour, Roman Gerlach, David Blaa,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Pr="00C565ED" w:rsidRDefault="00E55B41" w:rsidP="00FF43D4">
      <w:pPr>
        <w:rPr>
          <w:rFonts w:ascii="Cambria" w:hAnsi="Cambria"/>
          <w:b/>
          <w:bCs/>
          <w:color w:val="1F497D"/>
          <w:sz w:val="28"/>
          <w:szCs w:val="28"/>
          <w:rtl/>
          <w:lang w:bidi="fa-IR"/>
        </w:rPr>
      </w:pPr>
      <w:r w:rsidRPr="00C565ED">
        <w:rPr>
          <w:rFonts w:ascii="Cambria" w:hAnsi="Cambria"/>
          <w:b/>
          <w:bCs/>
          <w:color w:val="1F497D"/>
          <w:sz w:val="28"/>
          <w:szCs w:val="28"/>
        </w:rPr>
        <w:t>Content</w:t>
      </w:r>
    </w:p>
    <w:p w:rsidR="00E55B41" w:rsidRPr="00595771" w:rsidRDefault="00E55B41" w:rsidP="005B76BE">
      <w:pPr>
        <w:jc w:val="both"/>
        <w:rPr>
          <w:lang w:eastAsia="de-DE"/>
        </w:rPr>
      </w:pPr>
    </w:p>
    <w:p w:rsidR="003861C1" w:rsidRPr="000E5C9E" w:rsidRDefault="00EB5F0F">
      <w:pPr>
        <w:pStyle w:val="TOC1"/>
        <w:tabs>
          <w:tab w:val="left" w:pos="440"/>
          <w:tab w:val="right" w:leader="dot" w:pos="9062"/>
        </w:tabs>
        <w:rPr>
          <w:noProof/>
        </w:rPr>
      </w:pPr>
      <w:r>
        <w:fldChar w:fldCharType="begin"/>
      </w:r>
      <w:r w:rsidR="00E55B41">
        <w:instrText xml:space="preserve"> TOC \o "1-3" \h \z \u </w:instrText>
      </w:r>
      <w:r>
        <w:fldChar w:fldCharType="separate"/>
      </w:r>
      <w:hyperlink w:anchor="_Toc468258969" w:history="1">
        <w:r w:rsidR="003861C1" w:rsidRPr="0046758F">
          <w:rPr>
            <w:rStyle w:val="Hyperlink"/>
            <w:noProof/>
            <w:lang w:val="en-GB"/>
          </w:rPr>
          <w:t>1</w:t>
        </w:r>
        <w:r w:rsidR="003861C1" w:rsidRPr="000E5C9E">
          <w:rPr>
            <w:noProof/>
          </w:rPr>
          <w:tab/>
        </w:r>
        <w:r w:rsidR="003861C1" w:rsidRPr="0046758F">
          <w:rPr>
            <w:rStyle w:val="Hyperlink"/>
            <w:noProof/>
          </w:rPr>
          <w:t>Search</w:t>
        </w:r>
        <w:r w:rsidR="003861C1" w:rsidRPr="0046758F">
          <w:rPr>
            <w:rStyle w:val="Hyperlink"/>
            <w:noProof/>
            <w:lang w:val="en-GB"/>
          </w:rPr>
          <w:t xml:space="preserve"> UI</w:t>
        </w:r>
        <w:r w:rsidR="003861C1">
          <w:rPr>
            <w:noProof/>
            <w:webHidden/>
          </w:rPr>
          <w:tab/>
        </w:r>
        <w:r w:rsidR="003861C1">
          <w:rPr>
            <w:noProof/>
            <w:webHidden/>
          </w:rPr>
          <w:fldChar w:fldCharType="begin"/>
        </w:r>
        <w:r w:rsidR="003861C1">
          <w:rPr>
            <w:noProof/>
            <w:webHidden/>
          </w:rPr>
          <w:instrText xml:space="preserve"> PAGEREF _Toc468258969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0" w:history="1">
        <w:r w:rsidR="003861C1" w:rsidRPr="0046758F">
          <w:rPr>
            <w:rStyle w:val="Hyperlink"/>
            <w:noProof/>
          </w:rPr>
          <w:t>1.1</w:t>
        </w:r>
        <w:r w:rsidR="003861C1" w:rsidRPr="000E5C9E">
          <w:rPr>
            <w:noProof/>
          </w:rPr>
          <w:tab/>
        </w:r>
        <w:r w:rsidR="003861C1" w:rsidRPr="0046758F">
          <w:rPr>
            <w:rStyle w:val="Hyperlink"/>
            <w:noProof/>
          </w:rPr>
          <w:t>Categories</w:t>
        </w:r>
        <w:r w:rsidR="003861C1">
          <w:rPr>
            <w:noProof/>
            <w:webHidden/>
          </w:rPr>
          <w:tab/>
        </w:r>
        <w:r w:rsidR="003861C1">
          <w:rPr>
            <w:noProof/>
            <w:webHidden/>
          </w:rPr>
          <w:fldChar w:fldCharType="begin"/>
        </w:r>
        <w:r w:rsidR="003861C1">
          <w:rPr>
            <w:noProof/>
            <w:webHidden/>
          </w:rPr>
          <w:instrText xml:space="preserve"> PAGEREF _Toc468258970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1" w:history="1">
        <w:r w:rsidR="003861C1" w:rsidRPr="0046758F">
          <w:rPr>
            <w:rStyle w:val="Hyperlink"/>
            <w:noProof/>
          </w:rPr>
          <w:t>1.2</w:t>
        </w:r>
        <w:r w:rsidR="003861C1" w:rsidRPr="000E5C9E">
          <w:rPr>
            <w:noProof/>
          </w:rPr>
          <w:tab/>
        </w:r>
        <w:r w:rsidR="003861C1" w:rsidRPr="0046758F">
          <w:rPr>
            <w:rStyle w:val="Hyperlink"/>
            <w:noProof/>
          </w:rPr>
          <w:t>Properties</w:t>
        </w:r>
        <w:r w:rsidR="003861C1">
          <w:rPr>
            <w:noProof/>
            <w:webHidden/>
          </w:rPr>
          <w:tab/>
        </w:r>
        <w:r w:rsidR="003861C1">
          <w:rPr>
            <w:noProof/>
            <w:webHidden/>
          </w:rPr>
          <w:fldChar w:fldCharType="begin"/>
        </w:r>
        <w:r w:rsidR="003861C1">
          <w:rPr>
            <w:noProof/>
            <w:webHidden/>
          </w:rPr>
          <w:instrText xml:space="preserve"> PAGEREF _Toc468258971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2" w:history="1">
        <w:r w:rsidR="003861C1" w:rsidRPr="0046758F">
          <w:rPr>
            <w:rStyle w:val="Hyperlink"/>
            <w:noProof/>
          </w:rPr>
          <w:t>1.3</w:t>
        </w:r>
        <w:r w:rsidR="003861C1" w:rsidRPr="000E5C9E">
          <w:rPr>
            <w:noProof/>
          </w:rPr>
          <w:tab/>
        </w:r>
        <w:r w:rsidR="003861C1" w:rsidRPr="0046758F">
          <w:rPr>
            <w:rStyle w:val="Hyperlink"/>
            <w:noProof/>
          </w:rPr>
          <w:t>Free text search with Autocomplete</w:t>
        </w:r>
        <w:r w:rsidR="003861C1">
          <w:rPr>
            <w:noProof/>
            <w:webHidden/>
          </w:rPr>
          <w:tab/>
        </w:r>
        <w:r w:rsidR="003861C1">
          <w:rPr>
            <w:noProof/>
            <w:webHidden/>
          </w:rPr>
          <w:fldChar w:fldCharType="begin"/>
        </w:r>
        <w:r w:rsidR="003861C1">
          <w:rPr>
            <w:noProof/>
            <w:webHidden/>
          </w:rPr>
          <w:instrText xml:space="preserve"> PAGEREF _Toc468258972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3" w:history="1">
        <w:r w:rsidR="003861C1" w:rsidRPr="0046758F">
          <w:rPr>
            <w:rStyle w:val="Hyperlink"/>
            <w:noProof/>
          </w:rPr>
          <w:t>1.4</w:t>
        </w:r>
        <w:r w:rsidR="003861C1" w:rsidRPr="000E5C9E">
          <w:rPr>
            <w:noProof/>
          </w:rPr>
          <w:tab/>
        </w:r>
        <w:r w:rsidR="003861C1" w:rsidRPr="0046758F">
          <w:rPr>
            <w:rStyle w:val="Hyperlink"/>
            <w:noProof/>
          </w:rPr>
          <w:t>Selected Filter</w:t>
        </w:r>
        <w:r w:rsidR="003861C1">
          <w:rPr>
            <w:noProof/>
            <w:webHidden/>
          </w:rPr>
          <w:tab/>
        </w:r>
        <w:r w:rsidR="003861C1">
          <w:rPr>
            <w:noProof/>
            <w:webHidden/>
          </w:rPr>
          <w:fldChar w:fldCharType="begin"/>
        </w:r>
        <w:r w:rsidR="003861C1">
          <w:rPr>
            <w:noProof/>
            <w:webHidden/>
          </w:rPr>
          <w:instrText xml:space="preserve"> PAGEREF _Toc468258973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4" w:history="1">
        <w:r w:rsidR="003861C1" w:rsidRPr="0046758F">
          <w:rPr>
            <w:rStyle w:val="Hyperlink"/>
            <w:noProof/>
          </w:rPr>
          <w:t>1.5</w:t>
        </w:r>
        <w:r w:rsidR="003861C1" w:rsidRPr="000E5C9E">
          <w:rPr>
            <w:noProof/>
          </w:rPr>
          <w:tab/>
        </w:r>
        <w:r w:rsidR="003861C1" w:rsidRPr="0046758F">
          <w:rPr>
            <w:rStyle w:val="Hyperlink"/>
            <w:noProof/>
          </w:rPr>
          <w:t>Results</w:t>
        </w:r>
        <w:r w:rsidR="003861C1">
          <w:rPr>
            <w:noProof/>
            <w:webHidden/>
          </w:rPr>
          <w:tab/>
        </w:r>
        <w:r w:rsidR="003861C1">
          <w:rPr>
            <w:noProof/>
            <w:webHidden/>
          </w:rPr>
          <w:fldChar w:fldCharType="begin"/>
        </w:r>
        <w:r w:rsidR="003861C1">
          <w:rPr>
            <w:noProof/>
            <w:webHidden/>
          </w:rPr>
          <w:instrText xml:space="preserve"> PAGEREF _Toc468258974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5B0614">
      <w:pPr>
        <w:pStyle w:val="TOC1"/>
        <w:tabs>
          <w:tab w:val="left" w:pos="440"/>
          <w:tab w:val="right" w:leader="dot" w:pos="9062"/>
        </w:tabs>
        <w:rPr>
          <w:noProof/>
        </w:rPr>
      </w:pPr>
      <w:hyperlink w:anchor="_Toc468258975" w:history="1">
        <w:r w:rsidR="003861C1" w:rsidRPr="0046758F">
          <w:rPr>
            <w:rStyle w:val="Hyperlink"/>
            <w:noProof/>
          </w:rPr>
          <w:t>2</w:t>
        </w:r>
        <w:r w:rsidR="003861C1" w:rsidRPr="000E5C9E">
          <w:rPr>
            <w:noProof/>
          </w:rPr>
          <w:tab/>
        </w:r>
        <w:r w:rsidR="003861C1" w:rsidRPr="0046758F">
          <w:rPr>
            <w:rStyle w:val="Hyperlink"/>
            <w:noProof/>
          </w:rPr>
          <w:t>Data Details</w:t>
        </w:r>
        <w:r w:rsidR="003861C1">
          <w:rPr>
            <w:noProof/>
            <w:webHidden/>
          </w:rPr>
          <w:tab/>
        </w:r>
        <w:r w:rsidR="003861C1">
          <w:rPr>
            <w:noProof/>
            <w:webHidden/>
          </w:rPr>
          <w:fldChar w:fldCharType="begin"/>
        </w:r>
        <w:r w:rsidR="003861C1">
          <w:rPr>
            <w:noProof/>
            <w:webHidden/>
          </w:rPr>
          <w:instrText xml:space="preserve"> PAGEREF _Toc468258975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6" w:history="1">
        <w:r w:rsidR="003861C1" w:rsidRPr="0046758F">
          <w:rPr>
            <w:rStyle w:val="Hyperlink"/>
            <w:noProof/>
          </w:rPr>
          <w:t>2.1</w:t>
        </w:r>
        <w:r w:rsidR="003861C1" w:rsidRPr="000E5C9E">
          <w:rPr>
            <w:noProof/>
          </w:rPr>
          <w:tab/>
        </w:r>
        <w:r w:rsidR="003861C1" w:rsidRPr="0046758F">
          <w:rPr>
            <w:rStyle w:val="Hyperlink"/>
            <w:noProof/>
          </w:rPr>
          <w:t>Meta Data</w:t>
        </w:r>
        <w:r w:rsidR="003861C1">
          <w:rPr>
            <w:noProof/>
            <w:webHidden/>
          </w:rPr>
          <w:tab/>
        </w:r>
        <w:r w:rsidR="003861C1">
          <w:rPr>
            <w:noProof/>
            <w:webHidden/>
          </w:rPr>
          <w:fldChar w:fldCharType="begin"/>
        </w:r>
        <w:r w:rsidR="003861C1">
          <w:rPr>
            <w:noProof/>
            <w:webHidden/>
          </w:rPr>
          <w:instrText xml:space="preserve"> PAGEREF _Toc468258976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7" w:history="1">
        <w:r w:rsidR="003861C1" w:rsidRPr="0046758F">
          <w:rPr>
            <w:rStyle w:val="Hyperlink"/>
            <w:noProof/>
          </w:rPr>
          <w:t>2.2</w:t>
        </w:r>
        <w:r w:rsidR="003861C1" w:rsidRPr="000E5C9E">
          <w:rPr>
            <w:noProof/>
          </w:rPr>
          <w:tab/>
        </w:r>
        <w:r w:rsidR="003861C1" w:rsidRPr="0046758F">
          <w:rPr>
            <w:rStyle w:val="Hyperlink"/>
            <w:noProof/>
          </w:rPr>
          <w:t>Primary Data</w:t>
        </w:r>
        <w:r w:rsidR="003861C1">
          <w:rPr>
            <w:noProof/>
            <w:webHidden/>
          </w:rPr>
          <w:tab/>
        </w:r>
        <w:r w:rsidR="003861C1">
          <w:rPr>
            <w:noProof/>
            <w:webHidden/>
          </w:rPr>
          <w:fldChar w:fldCharType="begin"/>
        </w:r>
        <w:r w:rsidR="003861C1">
          <w:rPr>
            <w:noProof/>
            <w:webHidden/>
          </w:rPr>
          <w:instrText xml:space="preserve"> PAGEREF _Toc468258977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8" w:history="1">
        <w:r w:rsidR="003861C1" w:rsidRPr="0046758F">
          <w:rPr>
            <w:rStyle w:val="Hyperlink"/>
            <w:noProof/>
          </w:rPr>
          <w:t>2.3</w:t>
        </w:r>
        <w:r w:rsidR="003861C1" w:rsidRPr="000E5C9E">
          <w:rPr>
            <w:noProof/>
          </w:rPr>
          <w:tab/>
        </w:r>
        <w:r w:rsidR="003861C1" w:rsidRPr="0046758F">
          <w:rPr>
            <w:rStyle w:val="Hyperlink"/>
            <w:noProof/>
          </w:rPr>
          <w:t>Data Structure</w:t>
        </w:r>
        <w:r w:rsidR="003861C1">
          <w:rPr>
            <w:noProof/>
            <w:webHidden/>
          </w:rPr>
          <w:tab/>
        </w:r>
        <w:r w:rsidR="003861C1">
          <w:rPr>
            <w:noProof/>
            <w:webHidden/>
          </w:rPr>
          <w:fldChar w:fldCharType="begin"/>
        </w:r>
        <w:r w:rsidR="003861C1">
          <w:rPr>
            <w:noProof/>
            <w:webHidden/>
          </w:rPr>
          <w:instrText xml:space="preserve"> PAGEREF _Toc468258978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5B0614">
      <w:pPr>
        <w:pStyle w:val="TOC2"/>
        <w:tabs>
          <w:tab w:val="left" w:pos="880"/>
          <w:tab w:val="right" w:leader="dot" w:pos="9062"/>
        </w:tabs>
        <w:rPr>
          <w:noProof/>
        </w:rPr>
      </w:pPr>
      <w:hyperlink w:anchor="_Toc468258979" w:history="1">
        <w:r w:rsidR="003861C1" w:rsidRPr="0046758F">
          <w:rPr>
            <w:rStyle w:val="Hyperlink"/>
            <w:noProof/>
          </w:rPr>
          <w:t>2.4</w:t>
        </w:r>
        <w:r w:rsidR="003861C1" w:rsidRPr="000E5C9E">
          <w:rPr>
            <w:noProof/>
          </w:rPr>
          <w:tab/>
        </w:r>
        <w:r w:rsidR="003861C1" w:rsidRPr="0046758F">
          <w:rPr>
            <w:rStyle w:val="Hyperlink"/>
            <w:noProof/>
          </w:rPr>
          <w:t>Dataset Permissions</w:t>
        </w:r>
        <w:r w:rsidR="003861C1">
          <w:rPr>
            <w:noProof/>
            <w:webHidden/>
          </w:rPr>
          <w:tab/>
        </w:r>
        <w:r w:rsidR="003861C1">
          <w:rPr>
            <w:noProof/>
            <w:webHidden/>
          </w:rPr>
          <w:fldChar w:fldCharType="begin"/>
        </w:r>
        <w:r w:rsidR="003861C1">
          <w:rPr>
            <w:noProof/>
            <w:webHidden/>
          </w:rPr>
          <w:instrText xml:space="preserve"> PAGEREF _Toc468258979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5B0614">
      <w:pPr>
        <w:pStyle w:val="TOC1"/>
        <w:tabs>
          <w:tab w:val="left" w:pos="440"/>
          <w:tab w:val="right" w:leader="dot" w:pos="9062"/>
        </w:tabs>
        <w:rPr>
          <w:noProof/>
        </w:rPr>
      </w:pPr>
      <w:hyperlink w:anchor="_Toc468258980" w:history="1">
        <w:r w:rsidR="003861C1" w:rsidRPr="0046758F">
          <w:rPr>
            <w:rStyle w:val="Hyperlink"/>
            <w:noProof/>
          </w:rPr>
          <w:t>3</w:t>
        </w:r>
        <w:r w:rsidR="003861C1" w:rsidRPr="000E5C9E">
          <w:rPr>
            <w:noProof/>
          </w:rPr>
          <w:tab/>
        </w:r>
        <w:r w:rsidR="003861C1" w:rsidRPr="0046758F">
          <w:rPr>
            <w:rStyle w:val="Hyperlink"/>
            <w:noProof/>
          </w:rPr>
          <w:t>Search Manager</w:t>
        </w:r>
        <w:r w:rsidR="003861C1">
          <w:rPr>
            <w:noProof/>
            <w:webHidden/>
          </w:rPr>
          <w:tab/>
        </w:r>
        <w:r w:rsidR="003861C1">
          <w:rPr>
            <w:noProof/>
            <w:webHidden/>
          </w:rPr>
          <w:fldChar w:fldCharType="begin"/>
        </w:r>
        <w:r w:rsidR="003861C1">
          <w:rPr>
            <w:noProof/>
            <w:webHidden/>
          </w:rPr>
          <w:instrText xml:space="preserve"> PAGEREF _Toc468258980 \h </w:instrText>
        </w:r>
        <w:r w:rsidR="003861C1">
          <w:rPr>
            <w:noProof/>
            <w:webHidden/>
          </w:rPr>
        </w:r>
        <w:r w:rsidR="003861C1">
          <w:rPr>
            <w:noProof/>
            <w:webHidden/>
          </w:rPr>
          <w:fldChar w:fldCharType="separate"/>
        </w:r>
        <w:r w:rsidR="00CD34EA">
          <w:rPr>
            <w:noProof/>
            <w:webHidden/>
          </w:rPr>
          <w:t>6</w:t>
        </w:r>
        <w:r w:rsidR="003861C1">
          <w:rPr>
            <w:noProof/>
            <w:webHidden/>
          </w:rPr>
          <w:fldChar w:fldCharType="end"/>
        </w:r>
      </w:hyperlink>
    </w:p>
    <w:p w:rsidR="00E55B41" w:rsidRDefault="00EB5F0F" w:rsidP="005B76BE">
      <w:pPr>
        <w:jc w:val="both"/>
      </w:pPr>
      <w:r>
        <w:fldChar w:fldCharType="end"/>
      </w:r>
    </w:p>
    <w:p w:rsidR="00E55B41" w:rsidRPr="00EA5CBA" w:rsidRDefault="00E55B41" w:rsidP="00A64E58">
      <w:pPr>
        <w:pStyle w:val="Heading1"/>
        <w:rPr>
          <w:lang w:val="en-GB"/>
        </w:rPr>
      </w:pPr>
      <w:r w:rsidRPr="00725207">
        <w:br w:type="page"/>
      </w:r>
      <w:bookmarkStart w:id="1" w:name="_Toc468258969"/>
      <w:r w:rsidRPr="000130DF">
        <w:lastRenderedPageBreak/>
        <w:t>Search</w:t>
      </w:r>
      <w:r>
        <w:rPr>
          <w:lang w:val="en-GB"/>
        </w:rPr>
        <w:t xml:space="preserve"> UI</w:t>
      </w:r>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D2209E"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7" o:title="Bild1"/>
          </v:shape>
        </w:pict>
      </w:r>
    </w:p>
    <w:p w:rsidR="00E55B41" w:rsidRPr="000130DF" w:rsidRDefault="00E55B41" w:rsidP="0078286C">
      <w:pPr>
        <w:pStyle w:val="Heading2"/>
        <w:rPr>
          <w:noProof/>
          <w:lang w:val="de-DE" w:eastAsia="de-DE"/>
        </w:rPr>
      </w:pPr>
      <w:bookmarkStart w:id="2" w:name="_Toc468258970"/>
      <w:r w:rsidRPr="0078286C">
        <w:t>Categories</w:t>
      </w:r>
      <w:bookmarkEnd w:id="2"/>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3" w:name="_Toc468258971"/>
      <w:r w:rsidRPr="00CD0F1C">
        <w:t>Properties</w:t>
      </w:r>
      <w:bookmarkEnd w:id="3"/>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4" w:name="_Toc468258972"/>
      <w:r w:rsidRPr="00CD0F1C">
        <w:t>Free text search with Autocomplete</w:t>
      </w:r>
      <w:bookmarkEnd w:id="4"/>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5" w:name="_Toc468258973"/>
      <w:r w:rsidRPr="00CD0F1C">
        <w:lastRenderedPageBreak/>
        <w:t>Selected Filter</w:t>
      </w:r>
      <w:bookmarkEnd w:id="5"/>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6" w:name="_Toc468258974"/>
      <w:r w:rsidRPr="00CD0F1C">
        <w:t>Results</w:t>
      </w:r>
      <w:bookmarkEnd w:id="6"/>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7" w:name="_Toc468258975"/>
      <w:r>
        <w:t>Data Details</w:t>
      </w:r>
      <w:bookmarkEnd w:id="7"/>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 xml:space="preserve">Primary Data, Data Structure, and Dataset Permissions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8" w:name="_Toc468258976"/>
      <w:r w:rsidRPr="00CD0F1C">
        <w:t>Meta Data</w:t>
      </w:r>
      <w:bookmarkEnd w:id="8"/>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D2209E" w:rsidP="00045B41">
      <w:pPr>
        <w:jc w:val="both"/>
        <w:rPr>
          <w:lang w:val="en-US"/>
        </w:rPr>
      </w:pPr>
      <w:r>
        <w:rPr>
          <w:noProof/>
          <w:lang w:eastAsia="de-DE"/>
        </w:rPr>
        <w:pict>
          <v:shape id="_x0000_i1026" type="#_x0000_t75" style="width:453pt;height:190.5pt">
            <v:imagedata r:id="rId8" o:title="metadata"/>
          </v:shape>
        </w:pict>
      </w:r>
    </w:p>
    <w:p w:rsidR="00E55B41" w:rsidRPr="00CD0F1C" w:rsidRDefault="00E55B41" w:rsidP="0078286C">
      <w:pPr>
        <w:pStyle w:val="Heading2"/>
      </w:pPr>
      <w:bookmarkStart w:id="9" w:name="_Toc468258977"/>
      <w:r w:rsidRPr="00CD0F1C">
        <w:t>Primary Data</w:t>
      </w:r>
      <w:bookmarkEnd w:id="9"/>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You can download selected data in an Excel file, comma separated in a CSV file, or tab separated in a TXT file.</w:t>
      </w:r>
    </w:p>
    <w:p w:rsidR="00E55B41" w:rsidRDefault="00D2209E" w:rsidP="00045B41">
      <w:pPr>
        <w:jc w:val="both"/>
        <w:rPr>
          <w:b/>
          <w:lang w:val="en-US"/>
        </w:rPr>
      </w:pPr>
      <w:r>
        <w:rPr>
          <w:b/>
          <w:lang w:val="en-US"/>
        </w:rPr>
        <w:lastRenderedPageBreak/>
        <w:pict>
          <v:shape id="_x0000_i1027" type="#_x0000_t75" style="width:453pt;height:194.25pt">
            <v:imagedata r:id="rId9" o:title="primary data"/>
          </v:shape>
        </w:pict>
      </w:r>
      <w:r w:rsidR="005B0614">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0"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0" w:name="_Toc468258978"/>
      <w:r w:rsidRPr="00CD0F1C">
        <w:t>Data Structure</w:t>
      </w:r>
      <w:bookmarkEnd w:id="1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5B0614" w:rsidP="000E68A7">
      <w:pPr>
        <w:rPr>
          <w:lang w:val="en-US"/>
        </w:rPr>
      </w:pPr>
      <w:r>
        <w:rPr>
          <w:lang w:val="en-US"/>
        </w:rPr>
        <w:pict>
          <v:shape id="_x0000_i1028" type="#_x0000_t75" style="width:453pt;height:222pt">
            <v:imagedata r:id="rId11" o:title="data structure"/>
          </v:shape>
        </w:pict>
      </w:r>
    </w:p>
    <w:p w:rsidR="00FF43D4" w:rsidRPr="00FF43D4" w:rsidRDefault="00FF43D4" w:rsidP="000E68A7">
      <w:pPr>
        <w:rPr>
          <w:lang w:val="en-US"/>
        </w:rPr>
      </w:pPr>
    </w:p>
    <w:p w:rsidR="00045B41" w:rsidRDefault="00045B41" w:rsidP="0078286C">
      <w:pPr>
        <w:pStyle w:val="Heading2"/>
      </w:pPr>
      <w:bookmarkStart w:id="11" w:name="_Toc468258979"/>
      <w:r>
        <w:t>Dataset Permissions</w:t>
      </w:r>
      <w:bookmarkEnd w:id="11"/>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5B0614" w:rsidP="00A64E58">
      <w:pPr>
        <w:rPr>
          <w:lang w:val="en-US"/>
        </w:rPr>
      </w:pPr>
      <w:r>
        <w:rPr>
          <w:lang w:val="en-US"/>
        </w:rPr>
        <w:lastRenderedPageBreak/>
        <w:pict>
          <v:shape id="_x0000_i1029" type="#_x0000_t75" style="width:453pt;height:222.75pt">
            <v:imagedata r:id="rId12" o:title="dataset permission"/>
          </v:shape>
        </w:pict>
      </w:r>
    </w:p>
    <w:p w:rsidR="00402251" w:rsidRDefault="00402251" w:rsidP="00402251">
      <w:pPr>
        <w:pStyle w:val="Heading2"/>
      </w:pPr>
      <w:r>
        <w:t>Publish a Dataset Version</w:t>
      </w:r>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Pr="00A64E58" w:rsidRDefault="005B0614" w:rsidP="00402251">
      <w:pPr>
        <w:rPr>
          <w:lang w:val="en-US"/>
        </w:rPr>
      </w:pPr>
      <w:r>
        <w:rPr>
          <w:noProof/>
          <w:lang w:eastAsia="de-DE"/>
        </w:rPr>
        <w:pict>
          <v:shape id="Picture 1" o:spid="_x0000_i1030" type="#_x0000_t75" style="width:470.25pt;height:129.75pt;visibility:visible;mso-wrap-style:square">
            <v:imagedata r:id="rId13" o:title=""/>
          </v:shape>
        </w:pict>
      </w:r>
    </w:p>
    <w:p w:rsidR="00E55B41" w:rsidRDefault="00E55B41" w:rsidP="0078286C">
      <w:pPr>
        <w:pStyle w:val="Heading1"/>
      </w:pPr>
      <w:bookmarkStart w:id="12" w:name="_Toc468258980"/>
      <w:r>
        <w:t>Search Manager</w:t>
      </w:r>
      <w:bookmarkEnd w:id="12"/>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E55B41" w:rsidRDefault="00E55B41" w:rsidP="00B70A91">
      <w:pPr>
        <w:rPr>
          <w:lang w:val="en-US"/>
        </w:rPr>
      </w:pPr>
      <w:r>
        <w:rPr>
          <w:lang w:val="en-US"/>
        </w:rPr>
        <w:t>You need to click on the Refresh Search button, to make the search result effective.</w:t>
      </w:r>
    </w:p>
    <w:p w:rsidR="00DE0E18" w:rsidRDefault="005B0614" w:rsidP="00B70A91">
      <w:pPr>
        <w:rPr>
          <w:lang w:val="en-US"/>
        </w:rPr>
      </w:pPr>
      <w:r>
        <w:rPr>
          <w:lang w:val="en-US"/>
        </w:rPr>
        <w:lastRenderedPageBreak/>
        <w:pict>
          <v:shape id="_x0000_i1031" type="#_x0000_t75" style="width:453pt;height:282.75pt">
            <v:imagedata r:id="rId14" o:title="search Manager"/>
          </v:shape>
        </w:pict>
      </w:r>
    </w:p>
    <w:p w:rsidR="00E55B41" w:rsidRDefault="00E55B41" w:rsidP="00C7430D">
      <w:pPr>
        <w:jc w:val="both"/>
        <w:rPr>
          <w:lang w:val="en-GB"/>
        </w:rPr>
      </w:pPr>
      <w:r>
        <w:rPr>
          <w:lang w:val="en-US"/>
        </w:rPr>
        <w:t>You can u</w:t>
      </w:r>
      <w:r w:rsidRPr="00971D83">
        <w:rPr>
          <w:rFonts w:cs="Calibri"/>
          <w:bCs/>
          <w:lang w:val="en-GB"/>
        </w:rPr>
        <w:t xml:space="preserve">se </w:t>
      </w:r>
      <w:r w:rsidR="005B0614">
        <w:rPr>
          <w:noProof/>
          <w:lang w:eastAsia="de-DE"/>
        </w:rPr>
        <w:pict>
          <v:shape id="_x0000_i1032" type="#_x0000_t75" style="width:18.75pt;height:18.75pt;visibility:visible;mso-wrap-style:square">
            <v:imagedata r:id="rId15" o:title=""/>
          </v:shape>
        </w:pict>
      </w:r>
      <w:r w:rsidRPr="00971D83">
        <w:rPr>
          <w:lang w:val="en-GB"/>
        </w:rPr>
        <w:t xml:space="preserve"> </w:t>
      </w:r>
      <w:r w:rsidRPr="00971D83">
        <w:rPr>
          <w:rFonts w:cs="Calibri"/>
          <w:lang w:val="en-GB"/>
        </w:rPr>
        <w:t xml:space="preserve">for edit and </w:t>
      </w:r>
      <w:r w:rsidR="005B0614">
        <w:rPr>
          <w:noProof/>
          <w:lang w:eastAsia="de-DE"/>
        </w:rPr>
        <w:pict>
          <v:shape id="_x0000_i1033" type="#_x0000_t75" style="width:18.75pt;height:18.75pt;visibility:visible;mso-wrap-style:square">
            <v:imagedata r:id="rId16"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5B0614" w:rsidP="005F57E7">
      <w:pPr>
        <w:rPr>
          <w:rFonts w:cs="Calibri"/>
          <w:bCs/>
          <w:lang w:val="en-GB"/>
        </w:rPr>
      </w:pPr>
      <w:r>
        <w:rPr>
          <w:rFonts w:cs="Calibri"/>
          <w:bCs/>
          <w:lang w:val="en-GB"/>
        </w:rPr>
        <w:pict>
          <v:shape id="_x0000_i1034" type="#_x0000_t75" style="width:453pt;height:306.75pt">
            <v:imagedata r:id="rId17" o:title="create search attribute"/>
          </v:shape>
        </w:pict>
      </w:r>
    </w:p>
    <w:p w:rsidR="00E55B41" w:rsidRPr="009D7042" w:rsidRDefault="00E55B41" w:rsidP="00C7430D">
      <w:pPr>
        <w:jc w:val="both"/>
        <w:rPr>
          <w:lang w:val="en-US"/>
        </w:rPr>
      </w:pPr>
      <w:r w:rsidRPr="009D7042">
        <w:rPr>
          <w:lang w:val="en-US"/>
        </w:rPr>
        <w:lastRenderedPageBreak/>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0614" w:rsidRDefault="005B0614" w:rsidP="00352E0E">
      <w:pPr>
        <w:spacing w:after="0" w:line="240" w:lineRule="auto"/>
      </w:pPr>
      <w:r>
        <w:separator/>
      </w:r>
    </w:p>
  </w:endnote>
  <w:endnote w:type="continuationSeparator" w:id="0">
    <w:p w:rsidR="005B0614" w:rsidRDefault="005B0614"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5B41" w:rsidRDefault="00EB5F0F">
    <w:pPr>
      <w:pStyle w:val="Footer"/>
      <w:jc w:val="center"/>
    </w:pPr>
    <w:r>
      <w:fldChar w:fldCharType="begin"/>
    </w:r>
    <w:r w:rsidR="00426604">
      <w:instrText>PAGE   \* MERGEFORMAT</w:instrText>
    </w:r>
    <w:r>
      <w:fldChar w:fldCharType="separate"/>
    </w:r>
    <w:r w:rsidR="00D2209E">
      <w:rPr>
        <w:noProof/>
      </w:rPr>
      <w:t>4</w:t>
    </w:r>
    <w:r>
      <w:rPr>
        <w:noProof/>
      </w:rPr>
      <w:fldChar w:fldCharType="end"/>
    </w:r>
  </w:p>
  <w:p w:rsidR="00E55B41" w:rsidRDefault="00E55B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0614" w:rsidRDefault="005B0614" w:rsidP="00352E0E">
      <w:pPr>
        <w:spacing w:after="0" w:line="240" w:lineRule="auto"/>
      </w:pPr>
      <w:r>
        <w:separator/>
      </w:r>
    </w:p>
  </w:footnote>
  <w:footnote w:type="continuationSeparator" w:id="0">
    <w:p w:rsidR="005B0614" w:rsidRDefault="005B0614"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15:restartNumberingAfterBreak="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15:restartNumberingAfterBreak="0">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93022"/>
    <w:rsid w:val="001A6E92"/>
    <w:rsid w:val="001B0F21"/>
    <w:rsid w:val="001D62AA"/>
    <w:rsid w:val="001F1E34"/>
    <w:rsid w:val="0023282A"/>
    <w:rsid w:val="0023490B"/>
    <w:rsid w:val="00236E15"/>
    <w:rsid w:val="00247797"/>
    <w:rsid w:val="00264B69"/>
    <w:rsid w:val="002913E2"/>
    <w:rsid w:val="00296248"/>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26604"/>
    <w:rsid w:val="0043697A"/>
    <w:rsid w:val="00440CC9"/>
    <w:rsid w:val="004424B2"/>
    <w:rsid w:val="00452743"/>
    <w:rsid w:val="00467F3B"/>
    <w:rsid w:val="00481827"/>
    <w:rsid w:val="00495CA6"/>
    <w:rsid w:val="004A170D"/>
    <w:rsid w:val="004B17F8"/>
    <w:rsid w:val="004B3E3A"/>
    <w:rsid w:val="004B6E46"/>
    <w:rsid w:val="004C7E35"/>
    <w:rsid w:val="004D5F00"/>
    <w:rsid w:val="004F334F"/>
    <w:rsid w:val="004F40F0"/>
    <w:rsid w:val="00516CC0"/>
    <w:rsid w:val="00523932"/>
    <w:rsid w:val="00523E9B"/>
    <w:rsid w:val="0053138E"/>
    <w:rsid w:val="00541491"/>
    <w:rsid w:val="0057699D"/>
    <w:rsid w:val="0057734F"/>
    <w:rsid w:val="00595771"/>
    <w:rsid w:val="005A3896"/>
    <w:rsid w:val="005B0614"/>
    <w:rsid w:val="005B76BE"/>
    <w:rsid w:val="005D331C"/>
    <w:rsid w:val="005E539F"/>
    <w:rsid w:val="005F57E7"/>
    <w:rsid w:val="00621B5E"/>
    <w:rsid w:val="0062285B"/>
    <w:rsid w:val="006529ED"/>
    <w:rsid w:val="00654763"/>
    <w:rsid w:val="006A3553"/>
    <w:rsid w:val="006B2C35"/>
    <w:rsid w:val="006C0A33"/>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914BA0"/>
    <w:rsid w:val="00916BCA"/>
    <w:rsid w:val="00971D83"/>
    <w:rsid w:val="0099780C"/>
    <w:rsid w:val="009A7E2B"/>
    <w:rsid w:val="009C2969"/>
    <w:rsid w:val="009C5F54"/>
    <w:rsid w:val="009D5879"/>
    <w:rsid w:val="009D7042"/>
    <w:rsid w:val="00A236E0"/>
    <w:rsid w:val="00A25B68"/>
    <w:rsid w:val="00A26739"/>
    <w:rsid w:val="00A64E58"/>
    <w:rsid w:val="00A831B8"/>
    <w:rsid w:val="00A93F47"/>
    <w:rsid w:val="00AA61D2"/>
    <w:rsid w:val="00AB14A7"/>
    <w:rsid w:val="00AD0A2F"/>
    <w:rsid w:val="00AD55B6"/>
    <w:rsid w:val="00AE6FA8"/>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7430D"/>
    <w:rsid w:val="00CD0F1C"/>
    <w:rsid w:val="00CD34EA"/>
    <w:rsid w:val="00CE2F41"/>
    <w:rsid w:val="00CF6547"/>
    <w:rsid w:val="00D2209E"/>
    <w:rsid w:val="00D35BA5"/>
    <w:rsid w:val="00D37521"/>
    <w:rsid w:val="00D43ACA"/>
    <w:rsid w:val="00D63182"/>
    <w:rsid w:val="00D82589"/>
    <w:rsid w:val="00D93D37"/>
    <w:rsid w:val="00DA14FB"/>
    <w:rsid w:val="00DD37F7"/>
    <w:rsid w:val="00DE0E18"/>
    <w:rsid w:val="00DF1917"/>
    <w:rsid w:val="00E0031A"/>
    <w:rsid w:val="00E13034"/>
    <w:rsid w:val="00E16EF6"/>
    <w:rsid w:val="00E21D51"/>
    <w:rsid w:val="00E22914"/>
    <w:rsid w:val="00E25F8B"/>
    <w:rsid w:val="00E26189"/>
    <w:rsid w:val="00E27DFA"/>
    <w:rsid w:val="00E537A9"/>
    <w:rsid w:val="00E55B41"/>
    <w:rsid w:val="00E5645E"/>
    <w:rsid w:val="00E65CC8"/>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D78EE"/>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15:docId w15:val="{D0C6F54D-1CB4-41B4-852F-92A3B7FF8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BA5"/>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eastAsia="en-US"/>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04</Words>
  <Characters>6959</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60</cp:revision>
  <cp:lastPrinted>2016-12-02T14:09:00Z</cp:lastPrinted>
  <dcterms:created xsi:type="dcterms:W3CDTF">2015-02-18T09:52:00Z</dcterms:created>
  <dcterms:modified xsi:type="dcterms:W3CDTF">2017-08-29T09:19:00Z</dcterms:modified>
</cp:coreProperties>
</file>